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2A69" w:rsidRDefault="00F42A69" w:rsidP="00F42A69">
      <w:pPr>
        <w:spacing w:after="0" w:line="240" w:lineRule="auto"/>
        <w:jc w:val="center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</w:pPr>
      <w:proofErr w:type="gramStart"/>
      <w:r w:rsidRPr="004C5E58">
        <w:rPr>
          <w:rFonts w:ascii="Times New Roman" w:eastAsia="Times New Roman" w:hAnsi="Times New Roman" w:cs="Times New Roman"/>
          <w:b/>
          <w:bCs/>
          <w:color w:val="FF0000"/>
          <w:sz w:val="32"/>
          <w:szCs w:val="32"/>
          <w:bdr w:val="none" w:sz="0" w:space="0" w:color="auto" w:frame="1"/>
        </w:rPr>
        <w:t xml:space="preserve">Accreditation Bureau International </w:t>
      </w:r>
      <w:r>
        <w:rPr>
          <w:rFonts w:ascii="Times New Roman" w:eastAsia="Times New Roman" w:hAnsi="Times New Roman" w:cs="Times New Roman"/>
          <w:b/>
          <w:bCs/>
          <w:color w:val="FF0000"/>
          <w:sz w:val="32"/>
          <w:szCs w:val="32"/>
          <w:bdr w:val="none" w:sz="0" w:space="0" w:color="auto" w:frame="1"/>
        </w:rPr>
        <w:t xml:space="preserve">                  </w:t>
      </w:r>
      <w:r w:rsidRPr="004C5E58">
        <w:rPr>
          <w:rFonts w:ascii="Times New Roman" w:eastAsia="Times New Roman" w:hAnsi="Times New Roman" w:cs="Times New Roman"/>
          <w:b/>
          <w:bCs/>
          <w:color w:val="002060"/>
          <w:sz w:val="44"/>
          <w:szCs w:val="44"/>
          <w:bdr w:val="none" w:sz="0" w:space="0" w:color="auto" w:frame="1"/>
        </w:rPr>
        <w:t xml:space="preserve">                   Colleges Universities &amp; Schools.</w:t>
      </w:r>
      <w:proofErr w:type="gramEnd"/>
      <w:r w:rsidRPr="004C5E58">
        <w:rPr>
          <w:rFonts w:ascii="Times New Roman" w:eastAsia="Times New Roman" w:hAnsi="Times New Roman" w:cs="Times New Roman"/>
          <w:b/>
          <w:bCs/>
          <w:color w:val="002060"/>
          <w:sz w:val="44"/>
          <w:szCs w:val="44"/>
        </w:rPr>
        <w:t xml:space="preserve">                                                                 </w:t>
      </w:r>
      <w:r w:rsidRPr="004C5E58">
        <w:rPr>
          <w:rFonts w:ascii="Times New Roman" w:eastAsia="Times New Roman" w:hAnsi="Times New Roman" w:cs="Times New Roman"/>
          <w:b/>
          <w:bCs/>
          <w:color w:val="002060"/>
          <w:sz w:val="20"/>
          <w:szCs w:val="20"/>
        </w:rPr>
        <w:t>3200 Palatka Street, Orlando</w:t>
      </w:r>
      <w:proofErr w:type="gramStart"/>
      <w:r w:rsidRPr="004C5E58">
        <w:rPr>
          <w:rFonts w:ascii="Times New Roman" w:eastAsia="Times New Roman" w:hAnsi="Times New Roman" w:cs="Times New Roman"/>
          <w:b/>
          <w:bCs/>
          <w:color w:val="00206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b/>
          <w:bCs/>
          <w:color w:val="002060"/>
          <w:sz w:val="20"/>
          <w:szCs w:val="20"/>
        </w:rPr>
        <w:t xml:space="preserve"> ABICUS</w:t>
      </w:r>
      <w:proofErr w:type="gramEnd"/>
      <w:r>
        <w:rPr>
          <w:rFonts w:ascii="Times New Roman" w:eastAsia="Times New Roman" w:hAnsi="Times New Roman" w:cs="Times New Roman"/>
          <w:b/>
          <w:bCs/>
          <w:color w:val="00206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color w:val="002060"/>
          <w:sz w:val="20"/>
          <w:szCs w:val="20"/>
        </w:rPr>
        <w:t>FL</w:t>
      </w:r>
      <w:r w:rsidRPr="004C5E58">
        <w:rPr>
          <w:rFonts w:ascii="Times New Roman" w:eastAsia="Times New Roman" w:hAnsi="Times New Roman" w:cs="Times New Roman"/>
          <w:b/>
          <w:bCs/>
          <w:color w:val="002060"/>
          <w:sz w:val="20"/>
          <w:szCs w:val="20"/>
        </w:rPr>
        <w:t>orida</w:t>
      </w:r>
      <w:proofErr w:type="spellEnd"/>
      <w:r w:rsidRPr="004C5E58">
        <w:rPr>
          <w:rFonts w:ascii="Times New Roman" w:eastAsia="Times New Roman" w:hAnsi="Times New Roman" w:cs="Times New Roman"/>
          <w:b/>
          <w:bCs/>
          <w:color w:val="002060"/>
          <w:sz w:val="20"/>
          <w:szCs w:val="20"/>
        </w:rPr>
        <w:t xml:space="preserve"> US32824</w:t>
      </w:r>
      <w:r>
        <w:rPr>
          <w:rFonts w:ascii="Times New Roman" w:eastAsia="Times New Roman" w:hAnsi="Times New Roman" w:cs="Times New Roman"/>
          <w:color w:val="1D2228"/>
          <w:sz w:val="18"/>
          <w:szCs w:val="18"/>
        </w:rPr>
        <w:t xml:space="preserve">.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Email: abicus.usa@gmail.com</w:t>
      </w:r>
    </w:p>
    <w:p w:rsidR="008578B8" w:rsidRDefault="008578B8" w:rsidP="008578B8">
      <w:pPr>
        <w:spacing w:after="0" w:line="240" w:lineRule="auto"/>
        <w:jc w:val="center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</w:pPr>
    </w:p>
    <w:p w:rsidR="008578B8" w:rsidRDefault="008578B8" w:rsidP="008578B8">
      <w:pPr>
        <w:spacing w:after="0" w:line="240" w:lineRule="auto"/>
        <w:jc w:val="center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  <w:t>Application</w:t>
      </w:r>
      <w:r w:rsidR="00681D1B"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  <w:t xml:space="preserve"> for </w:t>
      </w:r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  <w:t>Affiliate</w:t>
      </w:r>
      <w:r w:rsidR="00681D1B"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  <w:t xml:space="preserve"> Status </w:t>
      </w:r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  <w:t xml:space="preserve">                                                                              </w:t>
      </w:r>
      <w:r w:rsidR="00681D1B"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  <w:t xml:space="preserve">    </w:t>
      </w:r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  <w:t xml:space="preserve">  </w:t>
      </w:r>
      <w:proofErr w:type="gramStart"/>
      <w:r>
        <w:rPr>
          <w:rFonts w:ascii="Times New Roman" w:eastAsia="Times New Roman" w:hAnsi="Times New Roman" w:cs="Times New Roman"/>
          <w:color w:val="1D2228"/>
          <w:bdr w:val="none" w:sz="0" w:space="0" w:color="auto" w:frame="1"/>
        </w:rPr>
        <w:t>( To</w:t>
      </w:r>
      <w:proofErr w:type="gramEnd"/>
      <w:r>
        <w:rPr>
          <w:rFonts w:ascii="Times New Roman" w:eastAsia="Times New Roman" w:hAnsi="Times New Roman" w:cs="Times New Roman"/>
          <w:color w:val="1D2228"/>
          <w:bdr w:val="none" w:sz="0" w:space="0" w:color="auto" w:frame="1"/>
        </w:rPr>
        <w:t xml:space="preserve"> be used by Business Schools, Seminaries: Colleges, Polytechnics, and Universities)</w:t>
      </w: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br/>
      </w:r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  <w:t>Application Completion Date_________________</w:t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</w:pP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  <w:t>1. Full legal name of the Institution</w:t>
      </w:r>
      <w:proofErr w:type="gramStart"/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  <w:t>:............................................................................</w:t>
      </w:r>
      <w:proofErr w:type="gramEnd"/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  <w:t>2. Physical Campus Address........................................................................................</w:t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</w:pPr>
      <w:proofErr w:type="gramStart"/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  <w:t>3.General</w:t>
      </w:r>
      <w:proofErr w:type="gramEnd"/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  <w:t xml:space="preserve"> Phone No:.....................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Chancellor/ Chairman of the Board Phone________________ emails</w:t>
      </w:r>
      <w:proofErr w:type="gramStart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:_</w:t>
      </w:r>
      <w:proofErr w:type="gramEnd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___________________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Secretary of the Board Phone__________________________ emails</w:t>
      </w:r>
      <w:proofErr w:type="gramStart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:_</w:t>
      </w:r>
      <w:proofErr w:type="gramEnd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___________________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President's / Vice-chancellor's/ Rector's Cell phone_________ emails</w:t>
      </w:r>
      <w:proofErr w:type="gramStart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:_</w:t>
      </w:r>
      <w:proofErr w:type="gramEnd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___________________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Vice-President's/ DVC/ Provost's phone__________________ emails</w:t>
      </w:r>
      <w:proofErr w:type="gramStart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:_</w:t>
      </w:r>
      <w:proofErr w:type="gramEnd"/>
      <w:r>
        <w:rPr>
          <w:rFonts w:ascii="Times New Roman" w:eastAsia="Times New Roman" w:hAnsi="Times New Roman" w:cs="Times New Roman"/>
          <w:color w:val="1D2228"/>
          <w:sz w:val="24"/>
          <w:szCs w:val="24"/>
        </w:rPr>
        <w:t>___________________                          emails:____________________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Chief Academic Officer's/ Head of instit</w:t>
      </w:r>
      <w:r w:rsidR="004C5CE7">
        <w:rPr>
          <w:rFonts w:ascii="Times New Roman" w:eastAsia="Times New Roman" w:hAnsi="Times New Roman" w:cs="Times New Roman"/>
          <w:color w:val="1D2228"/>
          <w:sz w:val="27"/>
          <w:szCs w:val="27"/>
        </w:rPr>
        <w:t>ution Committee on Affiliation</w:t>
      </w: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.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Full name</w:t>
      </w:r>
      <w:proofErr w:type="gramStart"/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:_</w:t>
      </w:r>
      <w:proofErr w:type="gramEnd"/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____________________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 xml:space="preserve">Phone___________ </w:t>
      </w:r>
      <w:proofErr w:type="spellStart"/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Phone__________________________</w:t>
      </w:r>
      <w:proofErr w:type="spellEnd"/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27"/>
          <w:szCs w:val="27"/>
        </w:rPr>
        <w:t>Email__________________________</w:t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</w:pP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  <w:t xml:space="preserve">4. Under each of these 16 </w:t>
      </w:r>
      <w:r w:rsidR="00F42A69"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  <w:t>ABICUS</w:t>
      </w:r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  <w:t xml:space="preserve"> </w:t>
      </w:r>
      <w:r w:rsidR="00F42A69"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  <w:t>FL</w:t>
      </w:r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  <w:t xml:space="preserve"> Conditions of Eligibility for A</w:t>
      </w:r>
      <w:r w:rsidR="004C5CE7"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  <w:t xml:space="preserve">ffiliation </w:t>
      </w:r>
      <w:r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  <w:t>, write minimum of three paragraphs to one full page about how your institution fulfills and meets the requirements and attach proof of evidence in Appendices 1 -16</w:t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</w:rPr>
      </w:pPr>
      <w:r>
        <w:rPr>
          <w:rFonts w:ascii="Times New Roman" w:eastAsia="Times New Roman" w:hAnsi="Times New Roman" w:cs="Times New Roman"/>
          <w:b/>
          <w:bCs/>
          <w:color w:val="1D2228"/>
        </w:rPr>
        <w:br/>
      </w:r>
      <w:r>
        <w:rPr>
          <w:rFonts w:ascii="Times New Roman" w:eastAsia="Times New Roman" w:hAnsi="Times New Roman" w:cs="Times New Roman"/>
          <w:b/>
          <w:bCs/>
          <w:color w:val="1D2228"/>
          <w:bdr w:val="none" w:sz="0" w:space="0" w:color="auto" w:frame="1"/>
        </w:rPr>
        <w:t>All applicant institutions must satisfy the Accreditation Council with the following eligibility criteria:</w:t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1D2228"/>
          <w:bdr w:val="none" w:sz="0" w:space="0" w:color="auto" w:frame="1"/>
        </w:rPr>
        <w:br/>
      </w: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4.1. Must be a government registered entity in good standing.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  <w:bdr w:val="none" w:sz="0" w:space="0" w:color="auto" w:frame="1"/>
        </w:rPr>
        <w:br/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lastRenderedPageBreak/>
        <w:t xml:space="preserve">4.2. </w:t>
      </w:r>
      <w:proofErr w:type="gramStart"/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must</w:t>
      </w:r>
      <w:proofErr w:type="gramEnd"/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 be licensed to carry out its activities.</w:t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br/>
        <w:t xml:space="preserve">4.3. </w:t>
      </w:r>
      <w:proofErr w:type="gramStart"/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must</w:t>
      </w:r>
      <w:proofErr w:type="gramEnd"/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 have an establishing charter, approval, or license to operate by the ministry of education.</w:t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br/>
        <w:t>4.4. Proof adequate physical campus.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  <w:bdr w:val="none" w:sz="0" w:space="0" w:color="auto" w:frame="1"/>
        </w:rPr>
        <w:br/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4.5. </w:t>
      </w:r>
      <w:proofErr w:type="gramStart"/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proof</w:t>
      </w:r>
      <w:proofErr w:type="gramEnd"/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 of functional board of trustee.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  <w:bdr w:val="none" w:sz="0" w:space="0" w:color="auto" w:frame="1"/>
        </w:rPr>
        <w:br/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4.6. Sound university administration.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  <w:bdr w:val="none" w:sz="0" w:space="0" w:color="auto" w:frame="1"/>
        </w:rPr>
        <w:br/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4.7. qualified Ph.D. faculty.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  <w:bdr w:val="none" w:sz="0" w:space="0" w:color="auto" w:frame="1"/>
        </w:rPr>
        <w:br/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4.8. </w:t>
      </w:r>
      <w:proofErr w:type="gramStart"/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proof</w:t>
      </w:r>
      <w:proofErr w:type="gramEnd"/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 of internal Quality Assurance and policies.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  <w:bdr w:val="none" w:sz="0" w:space="0" w:color="auto" w:frame="1"/>
        </w:rPr>
        <w:br/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4.9. Adequate Learning Resources.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  <w:bdr w:val="none" w:sz="0" w:space="0" w:color="auto" w:frame="1"/>
        </w:rPr>
        <w:br/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4.10. 30 credits of General Studies.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  <w:bdr w:val="none" w:sz="0" w:space="0" w:color="auto" w:frame="1"/>
        </w:rPr>
        <w:br/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4.11. Assessment and Public Accountability.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  <w:bdr w:val="none" w:sz="0" w:space="0" w:color="auto" w:frame="1"/>
        </w:rPr>
        <w:br/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4.12</w:t>
      </w:r>
      <w:proofErr w:type="gramStart"/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.website</w:t>
      </w:r>
      <w:proofErr w:type="gramEnd"/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 is continually updated and contains no misleading information. 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  <w:bdr w:val="none" w:sz="0" w:space="0" w:color="auto" w:frame="1"/>
        </w:rPr>
        <w:lastRenderedPageBreak/>
        <w:br/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4.13. Sound Accounting and record-keeping practice.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  <w:bdr w:val="none" w:sz="0" w:space="0" w:color="auto" w:frame="1"/>
        </w:rPr>
        <w:br/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4.14. Independent Annual Audit showing statement of sound financial position.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  <w:bdr w:val="none" w:sz="0" w:space="0" w:color="auto" w:frame="1"/>
        </w:rPr>
        <w:br/>
      </w:r>
    </w:p>
    <w:p w:rsidR="008578B8" w:rsidRDefault="008578B8" w:rsidP="007579F6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  <w:t>4.15. Sound academic curriculum.</w:t>
      </w:r>
    </w:p>
    <w:p w:rsidR="007579F6" w:rsidRPr="007579F6" w:rsidRDefault="007579F6" w:rsidP="007579F6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</w:p>
    <w:p w:rsidR="007579F6" w:rsidRDefault="008578B8" w:rsidP="007579F6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4.16. Physical Site and learning Resources.</w:t>
      </w:r>
    </w:p>
    <w:p w:rsidR="008578B8" w:rsidRPr="007579F6" w:rsidRDefault="008578B8" w:rsidP="007579F6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</w:rPr>
      </w:pPr>
      <w:r>
        <w:rPr>
          <w:rFonts w:ascii="Times New Roman" w:eastAsia="Times New Roman" w:hAnsi="Times New Roman" w:cs="Times New Roman"/>
          <w:color w:val="1D2228"/>
          <w:sz w:val="24"/>
          <w:szCs w:val="24"/>
          <w:bdr w:val="none" w:sz="0" w:space="0" w:color="auto" w:frame="1"/>
        </w:rPr>
        <w:br/>
      </w:r>
      <w:r>
        <w:rPr>
          <w:rFonts w:ascii="Times New Roman" w:eastAsia="Times New Roman" w:hAnsi="Times New Roman" w:cs="Times New Roman"/>
          <w:b/>
          <w:color w:val="1D2228"/>
          <w:sz w:val="28"/>
          <w:szCs w:val="28"/>
          <w:bdr w:val="none" w:sz="0" w:space="0" w:color="auto" w:frame="1"/>
        </w:rPr>
        <w:t xml:space="preserve">5.0. Affirmation and signature 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</w:rPr>
      </w:pP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5.1</w:t>
      </w:r>
      <w:proofErr w:type="gramStart"/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.We</w:t>
      </w:r>
      <w:proofErr w:type="gramEnd"/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the members of the Board of Regents, Administration and faculty of ____________________________    situated at the following address__________________________________________________________________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</w:rPr>
      </w:pP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5.2. Hereby submit th</w:t>
      </w:r>
      <w:r w:rsidR="004C5CE7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is Application for </w:t>
      </w:r>
      <w:proofErr w:type="spellStart"/>
      <w:proofErr w:type="gramStart"/>
      <w:r w:rsidR="004C5CE7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ffilation</w:t>
      </w:r>
      <w:proofErr w:type="spellEnd"/>
      <w:r w:rsidR="004C5CE7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after</w:t>
      </w:r>
      <w:proofErr w:type="gramEnd"/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obtaining, studying and agreeing with all the </w:t>
      </w:r>
      <w:r w:rsidR="00F42A69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</w:t>
      </w:r>
      <w:r w:rsidR="00F42A69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FL</w:t>
      </w:r>
      <w:r w:rsidR="004C5CE7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Affiliation and 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Accreditation policies, Accreditation Process Manual and Accreditation Process and Procedures, and having agreed with all </w:t>
      </w:r>
      <w:r w:rsidR="00F42A69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accreditation terms and conditions. 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</w:rPr>
      </w:pP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5.3. We agree that we cannot advertise anything about the ongoing status of our application until an official decision has been made on our application by </w:t>
      </w:r>
      <w:r w:rsidR="00F42A69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.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</w:rPr>
      </w:pP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5.4. We also un</w:t>
      </w:r>
      <w:r w:rsidR="004C5CE7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derstand that </w:t>
      </w:r>
      <w:r w:rsidR="00F42A69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 w:rsidR="004C5CE7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affiliate status approval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is not guaranteed, and that </w:t>
      </w:r>
      <w:r w:rsidR="00F42A69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reserves the full rights to de</w:t>
      </w:r>
      <w:r w:rsidR="004C5CE7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ny or withdraw our </w:t>
      </w:r>
      <w:proofErr w:type="gramStart"/>
      <w:r w:rsidR="004C5CE7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affiliation 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without</w:t>
      </w:r>
      <w:proofErr w:type="gramEnd"/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being liable for a refund or a legal action.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</w:rPr>
      </w:pP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5.5. We understand and agree that </w:t>
      </w:r>
      <w:r w:rsidR="00F42A69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is a </w:t>
      </w:r>
      <w:r w:rsidR="00F42A69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FL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transnational and cross-border accreditation agency and is not an alternative any country's national, regional or programmatic accreditation.  We are aware that our country's government may or may not recognize </w:t>
      </w:r>
      <w:r w:rsidR="00F42A69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</w:t>
      </w:r>
      <w:r w:rsidR="00F42A69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FL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accreditation. 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5.6. We understand and agree that all payments we have made to </w:t>
      </w:r>
      <w:r w:rsidR="00F42A69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</w:t>
      </w:r>
      <w:r w:rsidR="00F42A69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FL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are not refundable.</w:t>
      </w:r>
    </w:p>
    <w:p w:rsidR="008578B8" w:rsidRDefault="007579F6" w:rsidP="004C5CE7">
      <w:pPr>
        <w:spacing w:after="0" w:line="240" w:lineRule="auto"/>
        <w:textAlignment w:val="baseline"/>
        <w:outlineLvl w:val="1"/>
        <w:rPr>
          <w:rFonts w:ascii="Arial" w:hAnsi="Arial" w:cs="Arial"/>
          <w:sz w:val="20"/>
          <w:szCs w:val="20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5.7. </w:t>
      </w:r>
      <w:r w:rsidR="008578B8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If </w:t>
      </w:r>
      <w:r w:rsidR="004C5CE7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approved for Affiliate </w:t>
      </w:r>
      <w:r w:rsidR="008578B8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status, our institution understand and agree that we must state clearly in our website and all advertising material</w:t>
      </w:r>
      <w:r w:rsidR="004C5CE7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that 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‘</w:t>
      </w:r>
      <w:r w:rsidRPr="007579F6">
        <w:rPr>
          <w:rFonts w:ascii="Times New Roman" w:eastAsia="Times New Roman" w:hAnsi="Times New Roman" w:cs="Times New Roman"/>
          <w:b/>
          <w:color w:val="1D2228"/>
          <w:sz w:val="20"/>
          <w:szCs w:val="20"/>
          <w:bdr w:val="none" w:sz="0" w:space="0" w:color="auto" w:frame="1"/>
        </w:rPr>
        <w:t>’</w:t>
      </w:r>
      <w:r w:rsidR="004C5CE7" w:rsidRPr="007579F6">
        <w:rPr>
          <w:rFonts w:ascii="Times New Roman" w:eastAsia="Times New Roman" w:hAnsi="Times New Roman" w:cs="Times New Roman"/>
          <w:b/>
          <w:color w:val="1D2228"/>
          <w:sz w:val="20"/>
          <w:szCs w:val="20"/>
          <w:bdr w:val="none" w:sz="0" w:space="0" w:color="auto" w:frame="1"/>
        </w:rPr>
        <w:t xml:space="preserve">our institution </w:t>
      </w:r>
      <w:r w:rsidR="008578B8" w:rsidRPr="007579F6">
        <w:rPr>
          <w:rFonts w:ascii="Times New Roman" w:eastAsia="Times New Roman" w:hAnsi="Times New Roman" w:cs="Times New Roman"/>
          <w:b/>
          <w:color w:val="1D2228"/>
          <w:sz w:val="20"/>
          <w:szCs w:val="20"/>
          <w:bdr w:val="none" w:sz="0" w:space="0" w:color="auto" w:frame="1"/>
        </w:rPr>
        <w:t xml:space="preserve"> </w:t>
      </w:r>
      <w:r w:rsidR="004C5CE7" w:rsidRPr="007579F6">
        <w:rPr>
          <w:rFonts w:ascii="Arial" w:hAnsi="Arial" w:cs="Arial"/>
          <w:b/>
          <w:sz w:val="20"/>
          <w:szCs w:val="20"/>
          <w:shd w:val="clear" w:color="auto" w:fill="FFFFFF"/>
        </w:rPr>
        <w:t>holds affiliate status with the</w:t>
      </w:r>
      <w:r w:rsidR="004C5CE7" w:rsidRPr="007579F6">
        <w:rPr>
          <w:rFonts w:ascii="Times New Roman" w:eastAsia="Times New Roman" w:hAnsi="Times New Roman" w:cs="Times New Roman"/>
          <w:b/>
          <w:bCs/>
          <w:sz w:val="44"/>
          <w:szCs w:val="44"/>
          <w:bdr w:val="none" w:sz="0" w:space="0" w:color="auto" w:frame="1"/>
        </w:rPr>
        <w:t xml:space="preserve"> </w:t>
      </w:r>
      <w:r w:rsidR="00F42A69" w:rsidRPr="00F42A69">
        <w:rPr>
          <w:rFonts w:ascii="Times New Roman" w:eastAsia="Times New Roman" w:hAnsi="Times New Roman" w:cs="Times New Roman"/>
          <w:b/>
          <w:color w:val="1D2228"/>
          <w:sz w:val="20"/>
          <w:szCs w:val="20"/>
          <w:bdr w:val="none" w:sz="0" w:space="0" w:color="auto" w:frame="1"/>
        </w:rPr>
        <w:t xml:space="preserve">ABICUS </w:t>
      </w:r>
      <w:r w:rsidR="00F42A69" w:rsidRPr="00F42A69">
        <w:rPr>
          <w:rFonts w:ascii="Times New Roman" w:eastAsia="Times New Roman" w:hAnsi="Times New Roman" w:cs="Times New Roman"/>
          <w:b/>
          <w:bCs/>
          <w:sz w:val="20"/>
          <w:szCs w:val="20"/>
          <w:bdr w:val="none" w:sz="0" w:space="0" w:color="auto" w:frame="1"/>
        </w:rPr>
        <w:t>FL</w:t>
      </w:r>
      <w:r w:rsidR="00F42A69">
        <w:rPr>
          <w:rFonts w:ascii="Times New Roman" w:eastAsia="Times New Roman" w:hAnsi="Times New Roman" w:cs="Times New Roman"/>
          <w:b/>
          <w:bCs/>
          <w:sz w:val="20"/>
          <w:szCs w:val="20"/>
          <w:bdr w:val="none" w:sz="0" w:space="0" w:color="auto" w:frame="1"/>
        </w:rPr>
        <w:t xml:space="preserve"> located at </w:t>
      </w:r>
      <w:r w:rsidR="00F42A69" w:rsidRPr="00F42A69">
        <w:rPr>
          <w:rFonts w:ascii="Times New Roman" w:eastAsia="Times New Roman" w:hAnsi="Times New Roman" w:cs="Times New Roman"/>
          <w:b/>
          <w:bCs/>
          <w:sz w:val="20"/>
          <w:szCs w:val="20"/>
        </w:rPr>
        <w:t>3200 Palatka Street, Orlando,  Florida US 32824</w:t>
      </w:r>
      <w:r w:rsidR="00F42A69" w:rsidRPr="00F42A69">
        <w:rPr>
          <w:rFonts w:ascii="Times New Roman" w:eastAsia="Times New Roman" w:hAnsi="Times New Roman" w:cs="Times New Roman"/>
          <w:sz w:val="18"/>
          <w:szCs w:val="18"/>
        </w:rPr>
        <w:t xml:space="preserve">.                                                                                                                    </w:t>
      </w:r>
      <w:r w:rsidR="00F42A69"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 xml:space="preserve">Email: </w:t>
      </w:r>
      <w:proofErr w:type="gramStart"/>
      <w:r w:rsidR="00F42A69"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abicus.usa@gmail.com</w:t>
      </w:r>
      <w:r w:rsidR="00F42A69">
        <w:rPr>
          <w:rFonts w:ascii="Times New Roman" w:eastAsia="Times New Roman" w:hAnsi="Times New Roman" w:cs="Times New Roman"/>
          <w:b/>
          <w:bCs/>
          <w:sz w:val="20"/>
          <w:szCs w:val="20"/>
          <w:bdr w:val="none" w:sz="0" w:space="0" w:color="auto" w:frame="1"/>
        </w:rPr>
        <w:t xml:space="preserve"> </w:t>
      </w:r>
      <w:r w:rsidR="004C5CE7" w:rsidRPr="007579F6">
        <w:rPr>
          <w:rFonts w:ascii="Times New Roman" w:eastAsia="Times New Roman" w:hAnsi="Times New Roman" w:cs="Times New Roman"/>
          <w:b/>
          <w:bCs/>
          <w:sz w:val="20"/>
          <w:szCs w:val="20"/>
        </w:rPr>
        <w:t>.</w:t>
      </w:r>
      <w:proofErr w:type="gramEnd"/>
      <w:r w:rsidR="00F42A69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 w:rsidR="004C5CE7" w:rsidRPr="007579F6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 w:rsidR="004C5CE7" w:rsidRPr="007579F6">
        <w:rPr>
          <w:rFonts w:ascii="Arial" w:hAnsi="Arial" w:cs="Arial"/>
          <w:b/>
          <w:sz w:val="20"/>
          <w:szCs w:val="20"/>
          <w:shd w:val="clear" w:color="auto" w:fill="FFFFFF"/>
        </w:rPr>
        <w:t xml:space="preserve">Affiliate status is a pre-membership status granted to those institutions that meet the </w:t>
      </w:r>
      <w:r w:rsidR="00F42A69">
        <w:rPr>
          <w:rFonts w:ascii="Arial" w:hAnsi="Arial" w:cs="Arial"/>
          <w:b/>
          <w:sz w:val="20"/>
          <w:szCs w:val="20"/>
          <w:shd w:val="clear" w:color="auto" w:fill="FFFFFF"/>
        </w:rPr>
        <w:t>ABICUS</w:t>
      </w:r>
      <w:r w:rsidR="004C5CE7" w:rsidRPr="007579F6">
        <w:rPr>
          <w:rFonts w:ascii="Arial" w:hAnsi="Arial" w:cs="Arial"/>
          <w:b/>
          <w:sz w:val="20"/>
          <w:szCs w:val="20"/>
          <w:shd w:val="clear" w:color="auto" w:fill="FFFFFF"/>
        </w:rPr>
        <w:t>`s Conditions of Eligibility and that possess such qualities as may provide a basis for achieving Applicant status within five years.</w:t>
      </w:r>
      <w:r>
        <w:rPr>
          <w:rFonts w:ascii="Arial" w:hAnsi="Arial" w:cs="Arial"/>
          <w:sz w:val="20"/>
          <w:szCs w:val="20"/>
          <w:shd w:val="clear" w:color="auto" w:fill="FFFFFF"/>
        </w:rPr>
        <w:t>’’</w:t>
      </w:r>
    </w:p>
    <w:p w:rsidR="007579F6" w:rsidRDefault="007579F6" w:rsidP="007579F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</w:rPr>
      </w:pPr>
      <w:r>
        <w:rPr>
          <w:rFonts w:ascii="Times New Roman" w:eastAsia="Times New Roman" w:hAnsi="Times New Roman" w:cs="Times New Roman"/>
          <w:b/>
          <w:bCs/>
          <w:color w:val="1D2228"/>
          <w:bdr w:val="none" w:sz="0" w:space="0" w:color="auto" w:frame="1"/>
        </w:rPr>
        <w:t>5.8. We the members of______</w:t>
      </w:r>
      <w:proofErr w:type="gramStart"/>
      <w:r>
        <w:rPr>
          <w:rFonts w:ascii="Times New Roman" w:eastAsia="Times New Roman" w:hAnsi="Times New Roman" w:cs="Times New Roman"/>
          <w:b/>
          <w:bCs/>
          <w:color w:val="1D2228"/>
          <w:bdr w:val="none" w:sz="0" w:space="0" w:color="auto" w:frame="1"/>
        </w:rPr>
        <w:t>_(</w:t>
      </w:r>
      <w:proofErr w:type="gramEnd"/>
      <w:r>
        <w:rPr>
          <w:rFonts w:ascii="Times New Roman" w:eastAsia="Times New Roman" w:hAnsi="Times New Roman" w:cs="Times New Roman"/>
          <w:b/>
          <w:bCs/>
          <w:color w:val="1D2228"/>
          <w:bdr w:val="none" w:sz="0" w:space="0" w:color="auto" w:frame="1"/>
        </w:rPr>
        <w:t xml:space="preserve"> state your institution`s name here)______will not write any misleading statements in our website and all publication that will in any way suggest that we are accredited by </w:t>
      </w:r>
      <w:r w:rsidR="00F42A69">
        <w:rPr>
          <w:rFonts w:ascii="Times New Roman" w:eastAsia="Times New Roman" w:hAnsi="Times New Roman" w:cs="Times New Roman"/>
          <w:b/>
          <w:bCs/>
          <w:color w:val="1D2228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b/>
          <w:bCs/>
          <w:color w:val="1D2228"/>
          <w:bdr w:val="none" w:sz="0" w:space="0" w:color="auto" w:frame="1"/>
        </w:rPr>
        <w:t>. Doing so will lead to instant loss of our affiliate membership status without any refund.</w:t>
      </w:r>
      <w:r>
        <w:rPr>
          <w:rFonts w:ascii="Algerian" w:eastAsia="Times New Roman" w:hAnsi="Algerian" w:cs="Times New Roman"/>
          <w:color w:val="1D2228"/>
          <w:sz w:val="31"/>
          <w:szCs w:val="31"/>
          <w:bdr w:val="none" w:sz="0" w:space="0" w:color="auto" w:frame="1"/>
        </w:rPr>
        <w:br/>
      </w:r>
    </w:p>
    <w:p w:rsidR="007579F6" w:rsidRPr="004C5CE7" w:rsidRDefault="007579F6" w:rsidP="004C5CE7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8578B8" w:rsidRPr="007579F6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</w:rPr>
      </w:pP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lastRenderedPageBreak/>
        <w:t xml:space="preserve">5.7. No matter </w:t>
      </w:r>
      <w:r w:rsidR="004C5CE7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the outcome of the affiliate Application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, we understand and agree that we cannot hold </w:t>
      </w:r>
      <w:r w:rsidR="00F42A69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liable in any way or in any form, </w:t>
      </w:r>
      <w:r w:rsidR="004C5CE7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for the outcome of application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exercise as shall be publish on </w:t>
      </w:r>
      <w:r w:rsidR="00F42A69"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ABICUS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website.</w:t>
      </w:r>
      <w:r>
        <w:rPr>
          <w:rFonts w:ascii="Times New Roman" w:eastAsia="Times New Roman" w:hAnsi="Times New Roman" w:cs="Times New Roman"/>
          <w:color w:val="1D222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In witness therefore, signed and submit this application witnessed by a notary public this_________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th</w:t>
      </w:r>
      <w:proofErr w:type="spellEnd"/>
      <w:proofErr w:type="gramEnd"/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 xml:space="preserve"> day of _________________20__. Anno Domini.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5.8</w:t>
      </w:r>
      <w:proofErr w:type="gramStart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 xml:space="preserve">.  </w:t>
      </w:r>
      <w:proofErr w:type="spellStart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Signed</w:t>
      </w:r>
      <w:proofErr w:type="gramEnd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____________________________Date</w:t>
      </w:r>
      <w:proofErr w:type="spellEnd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_______________.</w:t>
      </w:r>
      <w:r>
        <w:rPr>
          <w:rFonts w:ascii="Times New Roman" w:eastAsia="Times New Roman" w:hAnsi="Times New Roman" w:cs="Times New Roman"/>
          <w:color w:val="1D2228"/>
          <w:sz w:val="18"/>
          <w:szCs w:val="18"/>
        </w:rPr>
        <w:t xml:space="preserve">                                                                                      </w:t>
      </w: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 xml:space="preserve">      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proofErr w:type="gramStart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Full  name</w:t>
      </w:r>
      <w:proofErr w:type="gramEnd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 xml:space="preserve">_________________________________________________                                                                                     Chancellor/Chairman of the Board  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Name of the institution ______________________________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</w:pP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20"/>
          <w:szCs w:val="20"/>
        </w:rPr>
      </w:pPr>
      <w:r>
        <w:rPr>
          <w:rFonts w:ascii="Times New Roman" w:eastAsia="Times New Roman" w:hAnsi="Times New Roman" w:cs="Times New Roman"/>
          <w:color w:val="1D2228"/>
          <w:sz w:val="20"/>
          <w:szCs w:val="20"/>
          <w:bdr w:val="none" w:sz="0" w:space="0" w:color="auto" w:frame="1"/>
        </w:rPr>
        <w:t>5.9.________________________________Date____________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</w:pPr>
      <w:proofErr w:type="gramStart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Full  name</w:t>
      </w:r>
      <w:proofErr w:type="gramEnd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_________________________________________________                                                                                     President/ Vice-Chancellor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Name of the institution ______________________________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5.10</w:t>
      </w:r>
      <w:proofErr w:type="gramStart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.Signed</w:t>
      </w:r>
      <w:proofErr w:type="gramEnd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___________________________Date___________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proofErr w:type="gramStart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Registrar and Secretary of the Board.</w:t>
      </w:r>
      <w:proofErr w:type="gramEnd"/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 xml:space="preserve">Name of the institution ______________________________                                             </w:t>
      </w:r>
      <w:proofErr w:type="gramStart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your  intuition’s</w:t>
      </w:r>
      <w:proofErr w:type="gramEnd"/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 xml:space="preserve"> Seal  here </w:t>
      </w: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br/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</w:pP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</w:pP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color w:val="1D2228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1D2228"/>
          <w:sz w:val="28"/>
          <w:szCs w:val="28"/>
          <w:bdr w:val="none" w:sz="0" w:space="0" w:color="auto" w:frame="1"/>
        </w:rPr>
        <w:t>6. Notary Public witness</w:t>
      </w:r>
    </w:p>
    <w:p w:rsidR="008578B8" w:rsidRDefault="008578B8" w:rsidP="008578B8">
      <w:pPr>
        <w:pBdr>
          <w:bottom w:val="single" w:sz="6" w:space="0" w:color="F1F1F5"/>
        </w:pBd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D2228"/>
          <w:sz w:val="18"/>
          <w:szCs w:val="18"/>
        </w:rPr>
      </w:pPr>
      <w:r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br/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38"/>
          <w:szCs w:val="38"/>
        </w:rPr>
      </w:pPr>
      <w:r>
        <w:rPr>
          <w:rFonts w:ascii="Times New Roman" w:eastAsia="Times New Roman" w:hAnsi="Times New Roman" w:cs="Times New Roman"/>
          <w:b/>
          <w:bCs/>
          <w:color w:val="1D2228"/>
          <w:sz w:val="38"/>
          <w:szCs w:val="38"/>
        </w:rPr>
        <w:t> </w:t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</w:rPr>
      </w:pPr>
    </w:p>
    <w:p w:rsidR="008578B8" w:rsidRDefault="008578B8" w:rsidP="008578B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1D2228"/>
        </w:rPr>
      </w:pPr>
      <w:r>
        <w:rPr>
          <w:rFonts w:ascii="Times New Roman" w:eastAsia="Times New Roman" w:hAnsi="Times New Roman" w:cs="Times New Roman"/>
          <w:color w:val="1D2228"/>
        </w:rPr>
        <w:t> </w:t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</w:pP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</w:pP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</w:pP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</w:pP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7"/>
          <w:szCs w:val="27"/>
          <w:bdr w:val="none" w:sz="0" w:space="0" w:color="auto" w:frame="1"/>
        </w:rPr>
      </w:pPr>
    </w:p>
    <w:p w:rsidR="008578B8" w:rsidRPr="00681D1B" w:rsidRDefault="00681D1B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</w:pPr>
      <w:r w:rsidRPr="00681D1B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Email the documents as </w:t>
      </w:r>
      <w:proofErr w:type="gramStart"/>
      <w:r w:rsidRPr="00681D1B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sing</w:t>
      </w: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le </w:t>
      </w:r>
      <w:r w:rsidRPr="00681D1B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681D1B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>pdf</w:t>
      </w:r>
      <w:proofErr w:type="spellEnd"/>
      <w:proofErr w:type="gramEnd"/>
      <w:r w:rsidRPr="00681D1B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 file with a proof</w:t>
      </w:r>
      <w:r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 </w:t>
      </w:r>
      <w:r w:rsidRPr="00681D1B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 payment</w:t>
      </w:r>
      <w:r w:rsidR="002A21CD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 to</w:t>
      </w:r>
      <w:r w:rsidR="002A21CD">
        <w:rPr>
          <w:rFonts w:ascii="Times New Roman" w:eastAsia="Times New Roman" w:hAnsi="Times New Roman" w:cs="Times New Roman"/>
          <w:color w:val="1D2228"/>
          <w:sz w:val="18"/>
          <w:szCs w:val="18"/>
        </w:rPr>
        <w:t xml:space="preserve">                                                                                                                  </w:t>
      </w:r>
      <w:r w:rsidR="002A21CD">
        <w:rPr>
          <w:rFonts w:ascii="Times New Roman" w:eastAsia="Times New Roman" w:hAnsi="Times New Roman" w:cs="Times New Roman"/>
          <w:color w:val="1D2228"/>
          <w:sz w:val="18"/>
          <w:szCs w:val="18"/>
          <w:bdr w:val="none" w:sz="0" w:space="0" w:color="auto" w:frame="1"/>
        </w:rPr>
        <w:t>Email: abicus.usa@gmail.com</w:t>
      </w:r>
      <w:r w:rsidRPr="00681D1B">
        <w:rPr>
          <w:rFonts w:ascii="Times New Roman" w:eastAsia="Times New Roman" w:hAnsi="Times New Roman" w:cs="Times New Roman"/>
          <w:b/>
          <w:bCs/>
          <w:color w:val="1D2228"/>
          <w:sz w:val="24"/>
          <w:szCs w:val="24"/>
          <w:bdr w:val="none" w:sz="0" w:space="0" w:color="auto" w:frame="1"/>
        </w:rPr>
        <w:t xml:space="preserve"> </w:t>
      </w: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40"/>
          <w:szCs w:val="40"/>
          <w:bdr w:val="none" w:sz="0" w:space="0" w:color="auto" w:frame="1"/>
        </w:rPr>
      </w:pPr>
    </w:p>
    <w:p w:rsid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40"/>
          <w:szCs w:val="40"/>
          <w:bdr w:val="none" w:sz="0" w:space="0" w:color="auto" w:frame="1"/>
        </w:rPr>
      </w:pPr>
    </w:p>
    <w:p w:rsidR="00A26ECE" w:rsidRPr="008578B8" w:rsidRDefault="008578B8" w:rsidP="008578B8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1D2228"/>
          <w:sz w:val="40"/>
          <w:szCs w:val="40"/>
          <w:bdr w:val="none" w:sz="0" w:space="0" w:color="auto" w:frame="1"/>
        </w:rPr>
      </w:pPr>
      <w:proofErr w:type="gramStart"/>
      <w:r>
        <w:rPr>
          <w:rFonts w:ascii="Times New Roman" w:eastAsia="Times New Roman" w:hAnsi="Times New Roman" w:cs="Times New Roman"/>
          <w:b/>
          <w:bCs/>
          <w:color w:val="1D2228"/>
          <w:sz w:val="40"/>
          <w:szCs w:val="40"/>
          <w:bdr w:val="none" w:sz="0" w:space="0" w:color="auto" w:frame="1"/>
        </w:rPr>
        <w:t>7.Appendixes</w:t>
      </w:r>
      <w:proofErr w:type="gramEnd"/>
      <w:r>
        <w:rPr>
          <w:rFonts w:ascii="Times New Roman" w:eastAsia="Times New Roman" w:hAnsi="Times New Roman" w:cs="Times New Roman"/>
          <w:b/>
          <w:bCs/>
          <w:color w:val="1D2228"/>
          <w:sz w:val="40"/>
          <w:szCs w:val="40"/>
          <w:bdr w:val="none" w:sz="0" w:space="0" w:color="auto" w:frame="1"/>
        </w:rPr>
        <w:t xml:space="preserve"> </w:t>
      </w:r>
    </w:p>
    <w:sectPr w:rsidR="00A26ECE" w:rsidRPr="008578B8" w:rsidSect="00A26E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EyM7cwNzU3sjAEAiUdpeDU4uLM/DyQAsNaAGFhIdcsAAAA"/>
  </w:docVars>
  <w:rsids>
    <w:rsidRoot w:val="008578B8"/>
    <w:rsid w:val="002A21CD"/>
    <w:rsid w:val="00321F2B"/>
    <w:rsid w:val="004C5CE7"/>
    <w:rsid w:val="00681D1B"/>
    <w:rsid w:val="007579F6"/>
    <w:rsid w:val="008578B8"/>
    <w:rsid w:val="00A26ECE"/>
    <w:rsid w:val="00F42A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78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5CE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93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5</Pages>
  <Words>959</Words>
  <Characters>547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aclefaithh5</dc:creator>
  <cp:lastModifiedBy>Gamaliel</cp:lastModifiedBy>
  <cp:revision>4</cp:revision>
  <dcterms:created xsi:type="dcterms:W3CDTF">2021-08-22T11:56:00Z</dcterms:created>
  <dcterms:modified xsi:type="dcterms:W3CDTF">2021-08-24T08:43:00Z</dcterms:modified>
</cp:coreProperties>
</file>